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D449E" w14:textId="77777777" w:rsidR="00DC24FC" w:rsidRPr="00DC24FC" w:rsidRDefault="00DC24FC" w:rsidP="00EB50E9">
      <w:pPr>
        <w:rPr>
          <w:rFonts w:ascii="PT Sans" w:hAnsi="PT Sans" w:cs="Calibri"/>
          <w:b/>
          <w:color w:val="1A425E"/>
          <w:sz w:val="20"/>
          <w:szCs w:val="20"/>
        </w:rPr>
      </w:pPr>
    </w:p>
    <w:p w14:paraId="320269AF" w14:textId="6D741CA5" w:rsidR="007264D6" w:rsidRPr="00941C1A" w:rsidRDefault="00941C1A" w:rsidP="00EB50E9">
      <w:pPr>
        <w:rPr>
          <w:rFonts w:ascii="PT Sans" w:hAnsi="PT Sans" w:cs="Calibri"/>
          <w:b/>
          <w:color w:val="1A425E"/>
        </w:rPr>
      </w:pPr>
      <w:r>
        <w:rPr>
          <w:rFonts w:ascii="PT Sans" w:hAnsi="PT Sans" w:cs="Calibri"/>
          <w:b/>
          <w:color w:val="1A425E"/>
        </w:rPr>
        <w:t>Cais am gyflogaeth fel</w:t>
      </w:r>
      <w:r w:rsidR="007264D6" w:rsidRPr="00941C1A">
        <w:rPr>
          <w:rFonts w:ascii="PT Sans" w:hAnsi="PT Sans" w:cs="Calibri"/>
          <w:b/>
          <w:color w:val="1A425E"/>
        </w:rPr>
        <w:t>:</w:t>
      </w:r>
      <w:r>
        <w:rPr>
          <w:rFonts w:ascii="PT Sans" w:hAnsi="PT Sans" w:cs="Calibri"/>
          <w:b/>
          <w:color w:val="1A425E"/>
        </w:rPr>
        <w:t xml:space="preserve"> Cynorthwyydd Gweithrediadau ac Ymwelwy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6"/>
        <w:gridCol w:w="3574"/>
        <w:gridCol w:w="1403"/>
        <w:gridCol w:w="138"/>
        <w:gridCol w:w="2535"/>
      </w:tblGrid>
      <w:tr w:rsidR="00DC24FC" w:rsidRPr="00941C1A" w14:paraId="1AB2F688" w14:textId="77777777" w:rsidTr="00822B8C">
        <w:tc>
          <w:tcPr>
            <w:tcW w:w="1384" w:type="dxa"/>
            <w:shd w:val="clear" w:color="auto" w:fill="auto"/>
          </w:tcPr>
          <w:p w14:paraId="219D2E86" w14:textId="597F21D8" w:rsidR="00EB50E9" w:rsidRPr="00941C1A" w:rsidRDefault="00941C1A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  <w:r w:rsidRPr="00941C1A">
              <w:rPr>
                <w:rFonts w:ascii="PT Sans" w:hAnsi="PT Sans" w:cs="Calibri"/>
                <w:color w:val="1A425E"/>
                <w:sz w:val="20"/>
                <w:szCs w:val="20"/>
              </w:rPr>
              <w:t>Cyfenw</w:t>
            </w:r>
          </w:p>
        </w:tc>
        <w:tc>
          <w:tcPr>
            <w:tcW w:w="3686" w:type="dxa"/>
            <w:shd w:val="clear" w:color="auto" w:fill="auto"/>
          </w:tcPr>
          <w:p w14:paraId="260E9D41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auto"/>
          </w:tcPr>
          <w:p w14:paraId="19B38089" w14:textId="23D45DDE" w:rsidR="00EB50E9" w:rsidRPr="00941C1A" w:rsidRDefault="00941C1A" w:rsidP="00941C1A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  <w:r w:rsidRPr="00941C1A">
              <w:rPr>
                <w:rFonts w:ascii="PT Sans" w:hAnsi="PT Sans" w:cs="Calibri"/>
                <w:color w:val="1A425E"/>
                <w:sz w:val="20"/>
                <w:szCs w:val="20"/>
              </w:rPr>
              <w:t>Enwau eraill</w:t>
            </w:r>
            <w:r w:rsidR="00EB50E9" w:rsidRPr="00941C1A">
              <w:rPr>
                <w:rFonts w:ascii="PT Sans" w:hAnsi="PT Sans" w:cs="Calibri"/>
                <w:color w:val="1A425E"/>
                <w:sz w:val="20"/>
                <w:szCs w:val="20"/>
              </w:rPr>
              <w:t>:</w:t>
            </w:r>
          </w:p>
        </w:tc>
        <w:tc>
          <w:tcPr>
            <w:tcW w:w="2613" w:type="dxa"/>
            <w:shd w:val="clear" w:color="auto" w:fill="auto"/>
          </w:tcPr>
          <w:p w14:paraId="1656CAE8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</w:tr>
      <w:tr w:rsidR="00DC24FC" w:rsidRPr="00941C1A" w14:paraId="02629636" w14:textId="77777777" w:rsidTr="00822B8C">
        <w:trPr>
          <w:trHeight w:val="1392"/>
        </w:trPr>
        <w:tc>
          <w:tcPr>
            <w:tcW w:w="9242" w:type="dxa"/>
            <w:gridSpan w:val="5"/>
            <w:shd w:val="clear" w:color="auto" w:fill="auto"/>
          </w:tcPr>
          <w:p w14:paraId="5EA8877C" w14:textId="57290AFE" w:rsidR="00EB50E9" w:rsidRPr="00941C1A" w:rsidRDefault="00941C1A" w:rsidP="00941C1A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  <w:r>
              <w:rPr>
                <w:rFonts w:ascii="PT Sans" w:hAnsi="PT Sans" w:cs="Calibri"/>
                <w:color w:val="1A425E"/>
                <w:sz w:val="20"/>
                <w:szCs w:val="20"/>
              </w:rPr>
              <w:t>Cyfeiriad</w:t>
            </w:r>
            <w:r w:rsidR="00EB50E9" w:rsidRPr="00941C1A">
              <w:rPr>
                <w:rFonts w:ascii="PT Sans" w:hAnsi="PT Sans" w:cs="Calibri"/>
                <w:color w:val="1A425E"/>
                <w:sz w:val="20"/>
                <w:szCs w:val="20"/>
              </w:rPr>
              <w:t>:</w:t>
            </w:r>
          </w:p>
        </w:tc>
      </w:tr>
      <w:tr w:rsidR="00DC24FC" w:rsidRPr="00941C1A" w14:paraId="04C3473B" w14:textId="77777777" w:rsidTr="00822B8C">
        <w:tc>
          <w:tcPr>
            <w:tcW w:w="1384" w:type="dxa"/>
            <w:shd w:val="clear" w:color="auto" w:fill="auto"/>
          </w:tcPr>
          <w:p w14:paraId="1B295A41" w14:textId="072AE8D2" w:rsidR="00EB50E9" w:rsidRPr="00941C1A" w:rsidRDefault="00941C1A" w:rsidP="00941C1A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  <w:r>
              <w:rPr>
                <w:rFonts w:ascii="PT Sans" w:hAnsi="PT Sans" w:cs="Calibri"/>
                <w:color w:val="1A425E"/>
                <w:sz w:val="20"/>
                <w:szCs w:val="20"/>
              </w:rPr>
              <w:t>Cod Post</w:t>
            </w:r>
            <w:r w:rsidR="00EB50E9" w:rsidRPr="00941C1A">
              <w:rPr>
                <w:rFonts w:ascii="PT Sans" w:hAnsi="PT Sans" w:cs="Calibri"/>
                <w:color w:val="1A425E"/>
                <w:sz w:val="20"/>
                <w:szCs w:val="20"/>
              </w:rPr>
              <w:t>:</w:t>
            </w:r>
          </w:p>
        </w:tc>
        <w:tc>
          <w:tcPr>
            <w:tcW w:w="3686" w:type="dxa"/>
            <w:shd w:val="clear" w:color="auto" w:fill="auto"/>
          </w:tcPr>
          <w:p w14:paraId="1C7831C8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4A1A78AF" w14:textId="3B21516B" w:rsidR="00EB50E9" w:rsidRPr="00941C1A" w:rsidRDefault="00EB50E9" w:rsidP="00941C1A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  <w:r w:rsidRPr="00941C1A">
              <w:rPr>
                <w:rFonts w:ascii="PT Sans" w:hAnsi="PT Sans" w:cs="Calibri"/>
                <w:color w:val="1A425E"/>
                <w:sz w:val="20"/>
                <w:szCs w:val="20"/>
              </w:rPr>
              <w:t>Tele</w:t>
            </w:r>
            <w:r w:rsidR="00941C1A">
              <w:rPr>
                <w:rFonts w:ascii="PT Sans" w:hAnsi="PT Sans" w:cs="Calibri"/>
                <w:color w:val="1A425E"/>
                <w:sz w:val="20"/>
                <w:szCs w:val="20"/>
              </w:rPr>
              <w:t>ffon</w:t>
            </w:r>
            <w:r w:rsidRPr="00941C1A">
              <w:rPr>
                <w:rFonts w:ascii="PT Sans" w:hAnsi="PT Sans" w:cs="Calibri"/>
                <w:color w:val="1A425E"/>
                <w:sz w:val="20"/>
                <w:szCs w:val="20"/>
              </w:rPr>
              <w:t>:</w:t>
            </w:r>
          </w:p>
        </w:tc>
        <w:tc>
          <w:tcPr>
            <w:tcW w:w="2755" w:type="dxa"/>
            <w:gridSpan w:val="2"/>
            <w:shd w:val="clear" w:color="auto" w:fill="auto"/>
          </w:tcPr>
          <w:p w14:paraId="74949FCC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</w:tr>
    </w:tbl>
    <w:p w14:paraId="5290481F" w14:textId="02CE1113" w:rsidR="007264D6" w:rsidRPr="00941C1A" w:rsidRDefault="00941C1A" w:rsidP="007264D6">
      <w:pPr>
        <w:pStyle w:val="Heading2"/>
        <w:rPr>
          <w:rFonts w:ascii="PT Sans" w:hAnsi="PT Sans" w:cs="Calibri"/>
          <w:b/>
          <w:color w:val="1A425E"/>
          <w:sz w:val="20"/>
          <w:szCs w:val="20"/>
        </w:rPr>
      </w:pPr>
      <w:r>
        <w:rPr>
          <w:rFonts w:ascii="PT Sans" w:hAnsi="PT Sans" w:cs="Calibri"/>
          <w:b/>
          <w:color w:val="1A425E"/>
          <w:sz w:val="20"/>
          <w:szCs w:val="20"/>
        </w:rPr>
        <w:t>Addysg a hyfforddiant</w:t>
      </w:r>
      <w:r w:rsidR="00EB50E9" w:rsidRPr="00941C1A">
        <w:rPr>
          <w:rFonts w:ascii="PT Sans" w:hAnsi="PT Sans" w:cs="Calibri"/>
          <w:b/>
          <w:color w:val="1A425E"/>
          <w:sz w:val="20"/>
          <w:szCs w:val="20"/>
        </w:rPr>
        <w:t xml:space="preserve">: </w:t>
      </w:r>
      <w:r>
        <w:rPr>
          <w:rFonts w:ascii="PT Sans" w:hAnsi="PT Sans" w:cs="Calibri"/>
          <w:b/>
          <w:color w:val="1A425E"/>
          <w:sz w:val="20"/>
          <w:szCs w:val="20"/>
        </w:rPr>
        <w:t>Rhowch fanylion a chanlyniadau unrhyw arholiadau TGAU lefel A ac uwch neu hyfforddiant perthnasol/cymwysterau proffesiynol cyfatebol</w:t>
      </w:r>
      <w:r w:rsidR="00EB50E9" w:rsidRPr="00941C1A">
        <w:rPr>
          <w:rFonts w:ascii="PT Sans" w:hAnsi="PT Sans" w:cs="Calibri"/>
          <w:b/>
          <w:color w:val="1A425E"/>
          <w:sz w:val="20"/>
          <w:szCs w:val="20"/>
        </w:rPr>
        <w:t xml:space="preserve"> </w:t>
      </w:r>
    </w:p>
    <w:p w14:paraId="042BB51E" w14:textId="2CEDA9FA" w:rsidR="007264D6" w:rsidRDefault="007264D6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349EB356" w14:textId="4752CA13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4E1F20F4" w14:textId="1B40199E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0523883C" w14:textId="3F2E245D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6835D0F6" w14:textId="77777777" w:rsidR="00E50FEE" w:rsidRPr="00941C1A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1BCFE9F0" w14:textId="6EBEE99A" w:rsidR="007264D6" w:rsidRPr="00941C1A" w:rsidRDefault="00941C1A" w:rsidP="007264D6">
      <w:pPr>
        <w:rPr>
          <w:rFonts w:ascii="PT Sans" w:hAnsi="PT Sans" w:cs="Calibri"/>
          <w:b/>
          <w:color w:val="1A425E"/>
          <w:sz w:val="20"/>
          <w:szCs w:val="20"/>
        </w:rPr>
      </w:pPr>
      <w:r>
        <w:rPr>
          <w:rFonts w:ascii="PT Sans" w:hAnsi="PT Sans" w:cs="Calibri"/>
          <w:b/>
          <w:color w:val="1A425E"/>
          <w:sz w:val="20"/>
          <w:szCs w:val="20"/>
        </w:rPr>
        <w:t>Aelodaeth o gyrff cyhoeddus</w:t>
      </w:r>
      <w:r w:rsidR="00EB50E9" w:rsidRPr="00941C1A">
        <w:rPr>
          <w:rFonts w:ascii="PT Sans" w:hAnsi="PT Sans" w:cs="Calibri"/>
          <w:b/>
          <w:color w:val="1A425E"/>
          <w:sz w:val="20"/>
          <w:szCs w:val="20"/>
        </w:rPr>
        <w:t xml:space="preserve"> </w:t>
      </w:r>
    </w:p>
    <w:p w14:paraId="124E4BD8" w14:textId="77777777" w:rsidR="007264D6" w:rsidRPr="00941C1A" w:rsidRDefault="007264D6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60C06506" w14:textId="31BDD7A3" w:rsidR="007264D6" w:rsidRPr="00941C1A" w:rsidRDefault="00941C1A" w:rsidP="007264D6">
      <w:pPr>
        <w:pStyle w:val="Heading2"/>
        <w:rPr>
          <w:rFonts w:ascii="PT Sans" w:hAnsi="PT Sans" w:cs="Calibri"/>
          <w:b/>
          <w:color w:val="1A425E"/>
          <w:sz w:val="20"/>
          <w:szCs w:val="20"/>
        </w:rPr>
      </w:pPr>
      <w:r>
        <w:rPr>
          <w:rFonts w:ascii="PT Sans" w:hAnsi="PT Sans" w:cs="Calibri"/>
          <w:b/>
          <w:color w:val="1A425E"/>
          <w:sz w:val="20"/>
          <w:szCs w:val="20"/>
        </w:rPr>
        <w:t>Hanes cyflogaeth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2"/>
        <w:gridCol w:w="1631"/>
        <w:gridCol w:w="1418"/>
        <w:gridCol w:w="2976"/>
      </w:tblGrid>
      <w:tr w:rsidR="00DC24FC" w:rsidRPr="00941C1A" w14:paraId="6C62A80B" w14:textId="77777777" w:rsidTr="00DC24FC">
        <w:trPr>
          <w:trHeight w:val="504"/>
        </w:trPr>
        <w:tc>
          <w:tcPr>
            <w:tcW w:w="3042" w:type="dxa"/>
            <w:shd w:val="clear" w:color="auto" w:fill="auto"/>
          </w:tcPr>
          <w:p w14:paraId="4FF082ED" w14:textId="50D6C7D9" w:rsidR="00EB50E9" w:rsidRPr="00941C1A" w:rsidRDefault="00941C1A" w:rsidP="00941C1A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  <w:r>
              <w:rPr>
                <w:rFonts w:ascii="PT Sans" w:hAnsi="PT Sans" w:cs="Calibri"/>
                <w:color w:val="1A425E"/>
                <w:sz w:val="20"/>
                <w:szCs w:val="20"/>
              </w:rPr>
              <w:t>Cyflogwr presennol/blaenorol</w:t>
            </w:r>
          </w:p>
        </w:tc>
        <w:tc>
          <w:tcPr>
            <w:tcW w:w="1631" w:type="dxa"/>
            <w:shd w:val="clear" w:color="auto" w:fill="auto"/>
          </w:tcPr>
          <w:p w14:paraId="58DB9F94" w14:textId="00683C5D" w:rsidR="00EB50E9" w:rsidRPr="00941C1A" w:rsidRDefault="00941C1A" w:rsidP="00941C1A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  <w:r>
              <w:rPr>
                <w:rFonts w:ascii="PT Sans" w:hAnsi="PT Sans" w:cs="Calibri"/>
                <w:color w:val="1A425E"/>
                <w:sz w:val="20"/>
                <w:szCs w:val="20"/>
              </w:rPr>
              <w:t>Teitl swydd</w:t>
            </w:r>
          </w:p>
        </w:tc>
        <w:tc>
          <w:tcPr>
            <w:tcW w:w="1418" w:type="dxa"/>
            <w:shd w:val="clear" w:color="auto" w:fill="auto"/>
          </w:tcPr>
          <w:p w14:paraId="7C85D6AA" w14:textId="46CFF3AB" w:rsidR="00EB50E9" w:rsidRPr="00941C1A" w:rsidRDefault="00822B8C" w:rsidP="00941C1A">
            <w:pPr>
              <w:jc w:val="center"/>
              <w:rPr>
                <w:rFonts w:ascii="PT Sans" w:hAnsi="PT Sans" w:cs="Calibri"/>
                <w:color w:val="1A425E"/>
                <w:sz w:val="20"/>
                <w:szCs w:val="20"/>
              </w:rPr>
            </w:pPr>
            <w:r w:rsidRPr="00941C1A">
              <w:rPr>
                <w:rFonts w:ascii="PT Sans" w:hAnsi="PT Sans" w:cs="Calibri"/>
                <w:color w:val="1A425E"/>
                <w:sz w:val="20"/>
                <w:szCs w:val="20"/>
              </w:rPr>
              <w:t>D</w:t>
            </w:r>
            <w:r w:rsidR="00941C1A">
              <w:rPr>
                <w:rFonts w:ascii="PT Sans" w:hAnsi="PT Sans" w:cs="Calibri"/>
                <w:color w:val="1A425E"/>
                <w:sz w:val="20"/>
                <w:szCs w:val="20"/>
              </w:rPr>
              <w:t>yddiadau cyflogaeth</w:t>
            </w:r>
          </w:p>
        </w:tc>
        <w:tc>
          <w:tcPr>
            <w:tcW w:w="2976" w:type="dxa"/>
            <w:shd w:val="clear" w:color="auto" w:fill="auto"/>
          </w:tcPr>
          <w:p w14:paraId="271217F4" w14:textId="1A44BE27" w:rsidR="003B2D63" w:rsidRPr="00941C1A" w:rsidRDefault="00941C1A" w:rsidP="003B2D63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  <w:r>
              <w:rPr>
                <w:rFonts w:ascii="PT Sans" w:hAnsi="PT Sans" w:cs="Calibri"/>
                <w:color w:val="1A425E"/>
                <w:sz w:val="20"/>
                <w:szCs w:val="20"/>
              </w:rPr>
              <w:t>Graddfa t</w:t>
            </w:r>
            <w:r>
              <w:rPr>
                <w:rFonts w:ascii="Corbel" w:hAnsi="Corbel" w:cs="Calibri"/>
                <w:color w:val="1A425E"/>
                <w:sz w:val="20"/>
                <w:szCs w:val="20"/>
              </w:rPr>
              <w:t>â</w:t>
            </w:r>
            <w:r>
              <w:rPr>
                <w:rFonts w:ascii="PT Sans" w:hAnsi="PT Sans" w:cs="Calibri"/>
                <w:color w:val="1A425E"/>
                <w:sz w:val="20"/>
                <w:szCs w:val="20"/>
              </w:rPr>
              <w:t>l a rheswm dros adael</w:t>
            </w:r>
            <w:r w:rsidR="003B2D63" w:rsidRPr="00941C1A">
              <w:rPr>
                <w:rFonts w:ascii="PT Sans" w:hAnsi="PT Sans" w:cs="Calibri"/>
                <w:color w:val="1A425E"/>
                <w:sz w:val="20"/>
                <w:szCs w:val="20"/>
              </w:rPr>
              <w:t xml:space="preserve"> </w:t>
            </w:r>
          </w:p>
          <w:p w14:paraId="35893929" w14:textId="2D8ACD9D" w:rsidR="003B2D63" w:rsidRPr="00941C1A" w:rsidRDefault="003B2D63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</w:tr>
      <w:tr w:rsidR="00DC24FC" w:rsidRPr="00941C1A" w14:paraId="7ECA450D" w14:textId="77777777" w:rsidTr="00DC24FC">
        <w:tc>
          <w:tcPr>
            <w:tcW w:w="3042" w:type="dxa"/>
            <w:shd w:val="clear" w:color="auto" w:fill="auto"/>
          </w:tcPr>
          <w:p w14:paraId="1FD59925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  <w:tc>
          <w:tcPr>
            <w:tcW w:w="1631" w:type="dxa"/>
            <w:shd w:val="clear" w:color="auto" w:fill="auto"/>
          </w:tcPr>
          <w:p w14:paraId="6060F0B0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14:paraId="01FE7E63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  <w:tc>
          <w:tcPr>
            <w:tcW w:w="2976" w:type="dxa"/>
            <w:shd w:val="clear" w:color="auto" w:fill="auto"/>
          </w:tcPr>
          <w:p w14:paraId="1B434567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</w:tr>
      <w:tr w:rsidR="00DC24FC" w:rsidRPr="00941C1A" w14:paraId="6444EC58" w14:textId="77777777" w:rsidTr="00DC24FC">
        <w:tc>
          <w:tcPr>
            <w:tcW w:w="3042" w:type="dxa"/>
            <w:shd w:val="clear" w:color="auto" w:fill="auto"/>
          </w:tcPr>
          <w:p w14:paraId="30C80340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  <w:tc>
          <w:tcPr>
            <w:tcW w:w="1631" w:type="dxa"/>
            <w:shd w:val="clear" w:color="auto" w:fill="auto"/>
          </w:tcPr>
          <w:p w14:paraId="04318E16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14:paraId="7C24A1AE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  <w:tc>
          <w:tcPr>
            <w:tcW w:w="2976" w:type="dxa"/>
            <w:shd w:val="clear" w:color="auto" w:fill="auto"/>
          </w:tcPr>
          <w:p w14:paraId="245B7930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</w:tr>
      <w:tr w:rsidR="00DC24FC" w:rsidRPr="00941C1A" w14:paraId="5A71D59F" w14:textId="77777777" w:rsidTr="00DC24FC">
        <w:tc>
          <w:tcPr>
            <w:tcW w:w="3042" w:type="dxa"/>
            <w:shd w:val="clear" w:color="auto" w:fill="auto"/>
          </w:tcPr>
          <w:p w14:paraId="432BD7DE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  <w:tc>
          <w:tcPr>
            <w:tcW w:w="1631" w:type="dxa"/>
            <w:shd w:val="clear" w:color="auto" w:fill="auto"/>
          </w:tcPr>
          <w:p w14:paraId="040528B5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14:paraId="54F75F0D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  <w:tc>
          <w:tcPr>
            <w:tcW w:w="2976" w:type="dxa"/>
            <w:shd w:val="clear" w:color="auto" w:fill="auto"/>
          </w:tcPr>
          <w:p w14:paraId="31065183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</w:tr>
      <w:tr w:rsidR="00DC24FC" w:rsidRPr="00941C1A" w14:paraId="2C015153" w14:textId="77777777" w:rsidTr="00DC24FC">
        <w:tc>
          <w:tcPr>
            <w:tcW w:w="3042" w:type="dxa"/>
            <w:shd w:val="clear" w:color="auto" w:fill="auto"/>
          </w:tcPr>
          <w:p w14:paraId="5C1D1618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  <w:tc>
          <w:tcPr>
            <w:tcW w:w="1631" w:type="dxa"/>
            <w:shd w:val="clear" w:color="auto" w:fill="auto"/>
          </w:tcPr>
          <w:p w14:paraId="62E56EAF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14:paraId="16D412DB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  <w:tc>
          <w:tcPr>
            <w:tcW w:w="2976" w:type="dxa"/>
            <w:shd w:val="clear" w:color="auto" w:fill="auto"/>
          </w:tcPr>
          <w:p w14:paraId="60E428E2" w14:textId="77777777" w:rsidR="00EB50E9" w:rsidRPr="00941C1A" w:rsidRDefault="00EB50E9" w:rsidP="007264D6">
            <w:pPr>
              <w:rPr>
                <w:rFonts w:ascii="PT Sans" w:hAnsi="PT Sans" w:cs="Calibri"/>
                <w:color w:val="1A425E"/>
                <w:sz w:val="20"/>
                <w:szCs w:val="20"/>
              </w:rPr>
            </w:pPr>
          </w:p>
        </w:tc>
      </w:tr>
    </w:tbl>
    <w:p w14:paraId="4999B438" w14:textId="6D2FD4CE" w:rsidR="00822B8C" w:rsidRPr="00941C1A" w:rsidRDefault="00EB50E9" w:rsidP="00EB50E9">
      <w:pPr>
        <w:rPr>
          <w:rFonts w:ascii="PT Sans" w:hAnsi="PT Sans"/>
          <w:color w:val="1A425E"/>
          <w:sz w:val="20"/>
          <w:szCs w:val="20"/>
        </w:rPr>
      </w:pPr>
      <w:r w:rsidRPr="00941C1A">
        <w:rPr>
          <w:rFonts w:ascii="PT Sans" w:hAnsi="PT Sans" w:cs="Calibri"/>
          <w:b/>
          <w:color w:val="1A425E"/>
          <w:sz w:val="20"/>
          <w:szCs w:val="20"/>
        </w:rPr>
        <w:t>N</w:t>
      </w:r>
      <w:r w:rsidR="00AF67CB">
        <w:rPr>
          <w:rFonts w:ascii="PT Sans" w:hAnsi="PT Sans" w:cs="Calibri"/>
          <w:b/>
          <w:color w:val="1A425E"/>
          <w:sz w:val="20"/>
          <w:szCs w:val="20"/>
        </w:rPr>
        <w:t xml:space="preserve">i chysylltir </w:t>
      </w:r>
      <w:r w:rsidR="00AF67CB">
        <w:rPr>
          <w:rFonts w:ascii="Corbel" w:hAnsi="Corbel" w:cs="Calibri"/>
          <w:b/>
          <w:color w:val="1A425E"/>
          <w:sz w:val="20"/>
          <w:szCs w:val="20"/>
        </w:rPr>
        <w:t>â</w:t>
      </w:r>
      <w:r w:rsidR="00AF67CB">
        <w:rPr>
          <w:rFonts w:ascii="PT Sans" w:hAnsi="PT Sans" w:cs="Calibri"/>
          <w:b/>
          <w:color w:val="1A425E"/>
          <w:sz w:val="20"/>
          <w:szCs w:val="20"/>
        </w:rPr>
        <w:t>’ch cyflogwr presennol cyn cynnig cyflogaeth i chi</w:t>
      </w:r>
      <w:r w:rsidRPr="00941C1A">
        <w:rPr>
          <w:rFonts w:ascii="PT Sans" w:hAnsi="PT Sans" w:cs="Calibri"/>
          <w:b/>
          <w:color w:val="1A425E"/>
          <w:sz w:val="20"/>
          <w:szCs w:val="20"/>
        </w:rPr>
        <w:t>.</w:t>
      </w:r>
      <w:r w:rsidR="00822B8C" w:rsidRPr="00941C1A">
        <w:rPr>
          <w:rFonts w:ascii="PT Sans" w:hAnsi="PT Sans"/>
          <w:color w:val="1A425E"/>
          <w:sz w:val="20"/>
          <w:szCs w:val="20"/>
        </w:rPr>
        <w:t xml:space="preserve"> </w:t>
      </w:r>
    </w:p>
    <w:p w14:paraId="0F3DEF66" w14:textId="67D50DF6" w:rsidR="005E2607" w:rsidRPr="00941C1A" w:rsidRDefault="005E2607">
      <w:pPr>
        <w:spacing w:before="0" w:after="0" w:line="240" w:lineRule="auto"/>
        <w:rPr>
          <w:rFonts w:ascii="PT Sans" w:hAnsi="PT Sans"/>
          <w:color w:val="1A425E"/>
          <w:sz w:val="20"/>
          <w:szCs w:val="20"/>
        </w:rPr>
      </w:pPr>
      <w:r w:rsidRPr="00941C1A">
        <w:rPr>
          <w:rFonts w:ascii="PT Sans" w:hAnsi="PT Sans"/>
          <w:color w:val="1A425E"/>
          <w:sz w:val="20"/>
          <w:szCs w:val="20"/>
        </w:rPr>
        <w:br w:type="page"/>
      </w:r>
    </w:p>
    <w:p w14:paraId="73858DF3" w14:textId="77777777" w:rsidR="009D736A" w:rsidRPr="00941C1A" w:rsidRDefault="009D736A" w:rsidP="00EB50E9">
      <w:pPr>
        <w:rPr>
          <w:rFonts w:ascii="PT Sans" w:hAnsi="PT Sans"/>
          <w:color w:val="1A425E"/>
          <w:sz w:val="20"/>
          <w:szCs w:val="20"/>
        </w:rPr>
      </w:pPr>
    </w:p>
    <w:p w14:paraId="28A3A4BB" w14:textId="5DF16C2B" w:rsidR="00822B8C" w:rsidRPr="00941C1A" w:rsidRDefault="00D87359" w:rsidP="00EB50E9">
      <w:pPr>
        <w:rPr>
          <w:rFonts w:ascii="PT Sans" w:hAnsi="PT Sans" w:cs="Calibri"/>
          <w:b/>
          <w:color w:val="1A425E"/>
          <w:sz w:val="20"/>
          <w:szCs w:val="20"/>
        </w:rPr>
      </w:pPr>
      <w:r>
        <w:rPr>
          <w:rFonts w:ascii="PT Sans" w:eastAsia="Calibri" w:hAnsi="PT Sans" w:cs="PT Sans"/>
          <w:b/>
          <w:bCs/>
          <w:color w:val="1A425E"/>
          <w:sz w:val="20"/>
          <w:szCs w:val="20"/>
          <w:lang w:eastAsia="en-GB"/>
        </w:rPr>
        <w:t>Dywedwch wrthym am y sgiliau a ddefnyddiwyd gennych ac a/neu a ddysgwyd gennych yn y swyddi hynny.</w:t>
      </w:r>
    </w:p>
    <w:p w14:paraId="28F3725A" w14:textId="739E4AA6" w:rsidR="007264D6" w:rsidRDefault="007264D6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1AA2C7FB" w14:textId="71DE9D74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044B70F7" w14:textId="5D397717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009A9283" w14:textId="44F3674F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48CF129F" w14:textId="4B0A49A8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64B8A173" w14:textId="1A169671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6F962279" w14:textId="6DB5695A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63978306" w14:textId="468A7B95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49B3ED61" w14:textId="16A66B72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0974B9A7" w14:textId="5E02E8D9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30ABBAFA" w14:textId="77777777" w:rsidR="00E50FEE" w:rsidRPr="00941C1A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1E76A710" w14:textId="2BFC071C" w:rsidR="007264D6" w:rsidRPr="00941C1A" w:rsidRDefault="00F35563" w:rsidP="007264D6">
      <w:pPr>
        <w:rPr>
          <w:rFonts w:ascii="PT Sans" w:hAnsi="PT Sans" w:cs="Calibri"/>
          <w:b/>
          <w:color w:val="1A425E"/>
          <w:sz w:val="20"/>
          <w:szCs w:val="20"/>
        </w:rPr>
      </w:pPr>
      <w:r>
        <w:rPr>
          <w:rFonts w:ascii="PT Sans" w:hAnsi="PT Sans" w:cs="Calibri"/>
          <w:b/>
          <w:color w:val="1A425E"/>
          <w:sz w:val="20"/>
          <w:szCs w:val="20"/>
        </w:rPr>
        <w:t>Dywedwch wrthym pam y ceisioch am y swydd hon a pam rydych yn credu mai chi yw’r person gorau ar gyfer y swydd</w:t>
      </w:r>
      <w:r w:rsidR="00822B8C" w:rsidRPr="00941C1A">
        <w:rPr>
          <w:rFonts w:ascii="PT Sans" w:hAnsi="PT Sans" w:cs="Calibri"/>
          <w:b/>
          <w:color w:val="1A425E"/>
          <w:sz w:val="20"/>
          <w:szCs w:val="20"/>
        </w:rPr>
        <w:t>.</w:t>
      </w:r>
    </w:p>
    <w:p w14:paraId="48F3C569" w14:textId="4730E31C" w:rsidR="007264D6" w:rsidRDefault="00C67A28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  <w:r w:rsidRPr="00941C1A">
        <w:rPr>
          <w:rFonts w:ascii="PT Sans" w:hAnsi="PT Sans" w:cs="Calibri"/>
          <w:color w:val="1A425E"/>
          <w:sz w:val="20"/>
          <w:szCs w:val="20"/>
        </w:rPr>
        <w:tab/>
      </w:r>
      <w:r w:rsidRPr="00941C1A">
        <w:rPr>
          <w:rFonts w:ascii="PT Sans" w:hAnsi="PT Sans" w:cs="Calibri"/>
          <w:color w:val="1A425E"/>
          <w:sz w:val="20"/>
          <w:szCs w:val="20"/>
        </w:rPr>
        <w:tab/>
      </w:r>
    </w:p>
    <w:p w14:paraId="39857E4B" w14:textId="514AC3E9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3C4A921E" w14:textId="13D465E3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565578E6" w14:textId="280BFBAE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6EC2F9CE" w14:textId="48F64B7F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2BBB2420" w14:textId="4565A30F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672D6292" w14:textId="532B5900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4102264C" w14:textId="0A840E86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072DE727" w14:textId="070966B0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0EB5252A" w14:textId="565F6AB6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258DB9A3" w14:textId="49175CCF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20504CB0" w14:textId="439ACD76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24C8F352" w14:textId="4C2B6742" w:rsidR="00E50FEE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382519FB" w14:textId="77777777" w:rsidR="00E50FEE" w:rsidRPr="00941C1A" w:rsidRDefault="00E50FEE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4AE93A9D" w14:textId="4C6FACFF" w:rsidR="008975BB" w:rsidRPr="00941C1A" w:rsidRDefault="00F35563" w:rsidP="007264D6">
      <w:pPr>
        <w:rPr>
          <w:rFonts w:ascii="PT Sans" w:hAnsi="PT Sans" w:cs="Calibri"/>
          <w:b/>
          <w:color w:val="1A425E"/>
          <w:sz w:val="20"/>
          <w:szCs w:val="20"/>
        </w:rPr>
      </w:pPr>
      <w:r>
        <w:rPr>
          <w:rFonts w:ascii="PT Sans" w:hAnsi="PT Sans" w:cs="Calibri"/>
          <w:b/>
          <w:color w:val="1A425E"/>
          <w:sz w:val="20"/>
          <w:szCs w:val="20"/>
        </w:rPr>
        <w:lastRenderedPageBreak/>
        <w:t>Ydych chi’n ystyried bod gennych anabledd</w:t>
      </w:r>
      <w:r w:rsidR="00F46822" w:rsidRPr="00941C1A">
        <w:rPr>
          <w:rFonts w:ascii="PT Sans" w:hAnsi="PT Sans" w:cs="Calibri"/>
          <w:b/>
          <w:color w:val="1A425E"/>
          <w:sz w:val="20"/>
          <w:szCs w:val="20"/>
        </w:rPr>
        <w:t xml:space="preserve">? </w:t>
      </w:r>
      <w:r w:rsidR="008975BB" w:rsidRPr="00941C1A">
        <w:rPr>
          <w:rFonts w:ascii="PT Sans" w:hAnsi="PT Sans" w:cs="Calibri"/>
          <w:b/>
          <w:color w:val="1A425E"/>
          <w:sz w:val="20"/>
          <w:szCs w:val="20"/>
        </w:rPr>
        <w:t xml:space="preserve">         </w:t>
      </w:r>
    </w:p>
    <w:p w14:paraId="707A8155" w14:textId="51B7F142" w:rsidR="008975BB" w:rsidRPr="00941C1A" w:rsidRDefault="008975BB" w:rsidP="007264D6">
      <w:pPr>
        <w:rPr>
          <w:rFonts w:ascii="PT Sans" w:hAnsi="PT Sans" w:cs="Calibri"/>
          <w:color w:val="1A425E"/>
          <w:sz w:val="20"/>
          <w:szCs w:val="20"/>
        </w:rPr>
      </w:pPr>
      <w:r w:rsidRPr="00941C1A">
        <w:rPr>
          <w:rFonts w:ascii="PT Sans" w:hAnsi="PT Sans" w:cs="Calibri"/>
          <w:color w:val="1A425E"/>
          <w:sz w:val="20"/>
          <w:szCs w:val="20"/>
        </w:rPr>
        <w:t xml:space="preserve">                                                                                 Y</w:t>
      </w:r>
      <w:r w:rsidR="00F35563">
        <w:rPr>
          <w:rFonts w:ascii="PT Sans" w:hAnsi="PT Sans" w:cs="Calibri"/>
          <w:color w:val="1A425E"/>
          <w:sz w:val="20"/>
          <w:szCs w:val="20"/>
        </w:rPr>
        <w:t>dw</w:t>
      </w:r>
      <w:r w:rsidRPr="00941C1A">
        <w:rPr>
          <w:rFonts w:ascii="PT Sans" w:hAnsi="PT Sans" w:cs="Calibri"/>
          <w:color w:val="1A425E"/>
          <w:sz w:val="20"/>
          <w:szCs w:val="20"/>
        </w:rPr>
        <w:t xml:space="preserve"> </w:t>
      </w:r>
      <w:r w:rsidRPr="00941C1A">
        <w:rPr>
          <w:rFonts w:ascii="PT Sans" w:hAnsi="PT Sans" w:cs="Calibri"/>
          <w:color w:val="1A425E"/>
          <w:sz w:val="20"/>
          <w:szCs w:val="20"/>
        </w:rPr>
        <w:fldChar w:fldCharType="begin">
          <w:ffData>
            <w:name w:val="disabled_y"/>
            <w:enabled/>
            <w:calcOnExit w:val="0"/>
            <w:helpText w:type="text" w:val="Select, if Yes."/>
            <w:statusText w:type="text" w:val="Disabilities"/>
            <w:checkBox>
              <w:sizeAuto/>
              <w:default w:val="0"/>
            </w:checkBox>
          </w:ffData>
        </w:fldChar>
      </w:r>
      <w:bookmarkStart w:id="0" w:name="disabled_y"/>
      <w:r w:rsidRPr="00941C1A">
        <w:rPr>
          <w:rFonts w:ascii="PT Sans" w:hAnsi="PT Sans" w:cs="Calibri"/>
          <w:color w:val="1A425E"/>
          <w:sz w:val="20"/>
          <w:szCs w:val="20"/>
        </w:rPr>
        <w:instrText xml:space="preserve"> FORMCHECKBOX </w:instrText>
      </w:r>
      <w:r w:rsidR="005F56A3">
        <w:rPr>
          <w:rFonts w:ascii="PT Sans" w:hAnsi="PT Sans" w:cs="Calibri"/>
          <w:color w:val="1A425E"/>
          <w:sz w:val="20"/>
          <w:szCs w:val="20"/>
        </w:rPr>
      </w:r>
      <w:r w:rsidR="005F56A3">
        <w:rPr>
          <w:rFonts w:ascii="PT Sans" w:hAnsi="PT Sans" w:cs="Calibri"/>
          <w:color w:val="1A425E"/>
          <w:sz w:val="20"/>
          <w:szCs w:val="20"/>
        </w:rPr>
        <w:fldChar w:fldCharType="separate"/>
      </w:r>
      <w:r w:rsidRPr="00941C1A">
        <w:rPr>
          <w:rFonts w:ascii="PT Sans" w:hAnsi="PT Sans" w:cs="Calibri"/>
          <w:color w:val="1A425E"/>
          <w:sz w:val="20"/>
          <w:szCs w:val="20"/>
        </w:rPr>
        <w:fldChar w:fldCharType="end"/>
      </w:r>
      <w:bookmarkEnd w:id="0"/>
      <w:r w:rsidRPr="00941C1A">
        <w:rPr>
          <w:rFonts w:ascii="PT Sans" w:hAnsi="PT Sans" w:cs="Calibri"/>
          <w:color w:val="1A425E"/>
          <w:sz w:val="20"/>
          <w:szCs w:val="20"/>
        </w:rPr>
        <w:t xml:space="preserve"> N</w:t>
      </w:r>
      <w:r w:rsidR="00F35563">
        <w:rPr>
          <w:rFonts w:ascii="PT Sans" w:hAnsi="PT Sans" w:cs="Calibri"/>
          <w:color w:val="1A425E"/>
          <w:sz w:val="20"/>
          <w:szCs w:val="20"/>
        </w:rPr>
        <w:t>ac ydw</w:t>
      </w:r>
      <w:r w:rsidRPr="00941C1A">
        <w:rPr>
          <w:rFonts w:ascii="PT Sans" w:hAnsi="PT Sans" w:cs="Calibri"/>
          <w:color w:val="1A425E"/>
          <w:sz w:val="20"/>
          <w:szCs w:val="20"/>
        </w:rPr>
        <w:t xml:space="preserve"> </w:t>
      </w:r>
      <w:r w:rsidRPr="00941C1A">
        <w:rPr>
          <w:rFonts w:ascii="PT Sans" w:hAnsi="PT Sans" w:cs="Calibri"/>
          <w:color w:val="1A425E"/>
          <w:sz w:val="20"/>
          <w:szCs w:val="20"/>
        </w:rPr>
        <w:fldChar w:fldCharType="begin">
          <w:ffData>
            <w:name w:val="disabled_n"/>
            <w:enabled/>
            <w:calcOnExit w:val="0"/>
            <w:helpText w:type="text" w:val="Select, if No."/>
            <w:checkBox>
              <w:sizeAuto/>
              <w:default w:val="0"/>
            </w:checkBox>
          </w:ffData>
        </w:fldChar>
      </w:r>
      <w:bookmarkStart w:id="1" w:name="disabled_n"/>
      <w:r w:rsidRPr="00941C1A">
        <w:rPr>
          <w:rFonts w:ascii="PT Sans" w:hAnsi="PT Sans" w:cs="Calibri"/>
          <w:color w:val="1A425E"/>
          <w:sz w:val="20"/>
          <w:szCs w:val="20"/>
        </w:rPr>
        <w:instrText xml:space="preserve"> FORMCHECKBOX </w:instrText>
      </w:r>
      <w:r w:rsidR="005F56A3">
        <w:rPr>
          <w:rFonts w:ascii="PT Sans" w:hAnsi="PT Sans" w:cs="Calibri"/>
          <w:color w:val="1A425E"/>
          <w:sz w:val="20"/>
          <w:szCs w:val="20"/>
        </w:rPr>
      </w:r>
      <w:r w:rsidR="005F56A3">
        <w:rPr>
          <w:rFonts w:ascii="PT Sans" w:hAnsi="PT Sans" w:cs="Calibri"/>
          <w:color w:val="1A425E"/>
          <w:sz w:val="20"/>
          <w:szCs w:val="20"/>
        </w:rPr>
        <w:fldChar w:fldCharType="separate"/>
      </w:r>
      <w:r w:rsidRPr="00941C1A">
        <w:rPr>
          <w:rFonts w:ascii="PT Sans" w:hAnsi="PT Sans" w:cs="Calibri"/>
          <w:color w:val="1A425E"/>
          <w:sz w:val="20"/>
          <w:szCs w:val="20"/>
        </w:rPr>
        <w:fldChar w:fldCharType="end"/>
      </w:r>
      <w:bookmarkEnd w:id="1"/>
    </w:p>
    <w:p w14:paraId="26C09417" w14:textId="05B76B03" w:rsidR="007264D6" w:rsidRPr="00941C1A" w:rsidRDefault="00F35563" w:rsidP="007264D6">
      <w:pPr>
        <w:rPr>
          <w:rFonts w:ascii="PT Sans" w:hAnsi="PT Sans" w:cs="Calibri"/>
          <w:b/>
          <w:color w:val="1A425E"/>
          <w:sz w:val="20"/>
          <w:szCs w:val="20"/>
        </w:rPr>
      </w:pPr>
      <w:r>
        <w:rPr>
          <w:rFonts w:ascii="PT Sans" w:hAnsi="PT Sans" w:cs="Calibri"/>
          <w:b/>
          <w:color w:val="1A425E"/>
          <w:sz w:val="20"/>
          <w:szCs w:val="20"/>
        </w:rPr>
        <w:t>Dywedwch wrthym os oe</w:t>
      </w:r>
      <w:r w:rsidR="00D87359">
        <w:rPr>
          <w:rFonts w:ascii="PT Sans" w:hAnsi="PT Sans" w:cs="Calibri"/>
          <w:b/>
          <w:color w:val="1A425E"/>
          <w:sz w:val="20"/>
          <w:szCs w:val="20"/>
        </w:rPr>
        <w:t>s</w:t>
      </w:r>
      <w:r>
        <w:rPr>
          <w:rFonts w:ascii="PT Sans" w:hAnsi="PT Sans" w:cs="Calibri"/>
          <w:b/>
          <w:color w:val="1A425E"/>
          <w:sz w:val="20"/>
          <w:szCs w:val="20"/>
        </w:rPr>
        <w:t xml:space="preserve"> yna ‘addasiadau rhesymol’ y medrwn eu gwneud i’ch cynorthwyo yn eich cais neu o ran ein proses recriwtio</w:t>
      </w:r>
    </w:p>
    <w:p w14:paraId="44FDF3B9" w14:textId="77777777" w:rsidR="007264D6" w:rsidRPr="00941C1A" w:rsidRDefault="007264D6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5D7BD0FA" w14:textId="16E47538" w:rsidR="007264D6" w:rsidRPr="00941C1A" w:rsidRDefault="00F35563" w:rsidP="007264D6">
      <w:pPr>
        <w:rPr>
          <w:rFonts w:ascii="PT Sans" w:hAnsi="PT Sans" w:cs="Calibri"/>
          <w:b/>
          <w:color w:val="1A425E"/>
          <w:sz w:val="20"/>
          <w:szCs w:val="20"/>
        </w:rPr>
      </w:pPr>
      <w:r>
        <w:rPr>
          <w:rFonts w:ascii="PT Sans" w:hAnsi="PT Sans" w:cs="Calibri"/>
          <w:b/>
          <w:color w:val="1A425E"/>
          <w:sz w:val="20"/>
          <w:szCs w:val="20"/>
        </w:rPr>
        <w:t>Dywedwch wrthym os oes yna ddyddiadau pan na fyddwch ar gael ar gyfer cyfweliad</w:t>
      </w:r>
      <w:r w:rsidR="007264D6" w:rsidRPr="00941C1A">
        <w:rPr>
          <w:rFonts w:ascii="PT Sans" w:hAnsi="PT Sans" w:cs="Calibri"/>
          <w:b/>
          <w:color w:val="1A425E"/>
          <w:sz w:val="20"/>
          <w:szCs w:val="20"/>
        </w:rPr>
        <w:t xml:space="preserve"> </w:t>
      </w:r>
    </w:p>
    <w:p w14:paraId="720CFFAD" w14:textId="77777777" w:rsidR="007264D6" w:rsidRPr="00941C1A" w:rsidRDefault="007264D6" w:rsidP="007264D6">
      <w:pPr>
        <w:pStyle w:val="AnswerBox"/>
        <w:rPr>
          <w:rFonts w:ascii="PT Sans" w:hAnsi="PT Sans" w:cs="Calibri"/>
          <w:color w:val="1A425E"/>
          <w:sz w:val="20"/>
          <w:szCs w:val="20"/>
        </w:rPr>
      </w:pPr>
    </w:p>
    <w:p w14:paraId="77B98F86" w14:textId="3560E6D0" w:rsidR="007264D6" w:rsidRPr="00941C1A" w:rsidRDefault="00F35563" w:rsidP="007264D6">
      <w:pPr>
        <w:rPr>
          <w:rFonts w:ascii="PT Sans" w:hAnsi="PT Sans" w:cs="Calibri"/>
          <w:bCs/>
          <w:color w:val="1A425E"/>
          <w:sz w:val="20"/>
          <w:szCs w:val="20"/>
        </w:rPr>
      </w:pPr>
      <w:r>
        <w:rPr>
          <w:rFonts w:ascii="PT Sans" w:hAnsi="PT Sans" w:cs="Calibri"/>
          <w:bCs/>
          <w:color w:val="1A425E"/>
          <w:sz w:val="20"/>
          <w:szCs w:val="20"/>
        </w:rPr>
        <w:t>Gallaf gadarnhau bod y wybodaeth uchod hyd y gwn i yn gywir</w:t>
      </w:r>
      <w:r w:rsidR="007264D6" w:rsidRPr="00941C1A">
        <w:rPr>
          <w:rFonts w:ascii="PT Sans" w:hAnsi="PT Sans" w:cs="Calibri"/>
          <w:bCs/>
          <w:color w:val="1A425E"/>
          <w:sz w:val="20"/>
          <w:szCs w:val="20"/>
        </w:rPr>
        <w:t xml:space="preserve">. </w:t>
      </w:r>
      <w:r>
        <w:rPr>
          <w:rFonts w:ascii="PT Sans" w:hAnsi="PT Sans" w:cs="Calibri"/>
          <w:bCs/>
          <w:color w:val="1A425E"/>
          <w:sz w:val="20"/>
          <w:szCs w:val="20"/>
        </w:rPr>
        <w:t>Derbyniaf y gall darparu gwybodaeth ffals yn fwriadol arwain at fy niswyddo</w:t>
      </w:r>
      <w:r w:rsidR="007264D6" w:rsidRPr="00941C1A">
        <w:rPr>
          <w:rFonts w:ascii="PT Sans" w:hAnsi="PT Sans" w:cs="Calibri"/>
          <w:bCs/>
          <w:color w:val="1A425E"/>
          <w:sz w:val="20"/>
          <w:szCs w:val="20"/>
        </w:rPr>
        <w:t>.</w:t>
      </w:r>
    </w:p>
    <w:p w14:paraId="24C3F54D" w14:textId="38E164E9" w:rsidR="007264D6" w:rsidRPr="00941C1A" w:rsidRDefault="00F35563" w:rsidP="007264D6">
      <w:pPr>
        <w:rPr>
          <w:rFonts w:ascii="PT Sans" w:hAnsi="PT Sans" w:cs="Calibri"/>
          <w:bCs/>
          <w:color w:val="1A425E"/>
          <w:sz w:val="20"/>
          <w:szCs w:val="20"/>
          <w:u w:val="single"/>
        </w:rPr>
      </w:pPr>
      <w:r>
        <w:rPr>
          <w:rFonts w:ascii="PT Sans" w:hAnsi="PT Sans" w:cs="Calibri"/>
          <w:bCs/>
          <w:color w:val="1A425E"/>
          <w:sz w:val="20"/>
          <w:szCs w:val="20"/>
          <w:u w:val="single"/>
        </w:rPr>
        <w:t>Llofnod</w:t>
      </w:r>
      <w:r w:rsidR="00C67A28" w:rsidRPr="00941C1A">
        <w:rPr>
          <w:rFonts w:ascii="PT Sans" w:hAnsi="PT Sans" w:cs="Calibri"/>
          <w:bCs/>
          <w:color w:val="1A425E"/>
          <w:sz w:val="20"/>
          <w:szCs w:val="20"/>
          <w:u w:val="single"/>
        </w:rPr>
        <w:t xml:space="preserve"> </w:t>
      </w:r>
      <w:r w:rsidR="00C67A28" w:rsidRPr="00941C1A">
        <w:rPr>
          <w:rFonts w:ascii="PT Sans" w:hAnsi="PT Sans" w:cs="Calibri"/>
          <w:bCs/>
          <w:color w:val="1A425E"/>
          <w:sz w:val="20"/>
          <w:szCs w:val="20"/>
          <w:u w:val="single"/>
        </w:rPr>
        <w:tab/>
      </w:r>
      <w:r w:rsidR="00C67A28" w:rsidRPr="00941C1A">
        <w:rPr>
          <w:rFonts w:ascii="PT Sans" w:hAnsi="PT Sans" w:cs="Calibri"/>
          <w:bCs/>
          <w:color w:val="1A425E"/>
          <w:sz w:val="20"/>
          <w:szCs w:val="20"/>
          <w:u w:val="single"/>
        </w:rPr>
        <w:tab/>
      </w:r>
      <w:r w:rsidR="00C67A28" w:rsidRPr="00941C1A">
        <w:rPr>
          <w:rFonts w:ascii="PT Sans" w:hAnsi="PT Sans" w:cs="Calibri"/>
          <w:bCs/>
          <w:color w:val="1A425E"/>
          <w:sz w:val="20"/>
          <w:szCs w:val="20"/>
          <w:u w:val="single"/>
        </w:rPr>
        <w:tab/>
      </w:r>
      <w:r w:rsidR="00C67A28" w:rsidRPr="00941C1A">
        <w:rPr>
          <w:rFonts w:ascii="PT Sans" w:hAnsi="PT Sans" w:cs="Calibri"/>
          <w:bCs/>
          <w:color w:val="1A425E"/>
          <w:sz w:val="20"/>
          <w:szCs w:val="20"/>
          <w:u w:val="single"/>
        </w:rPr>
        <w:tab/>
      </w:r>
      <w:r w:rsidR="00C67A28" w:rsidRPr="00941C1A">
        <w:rPr>
          <w:rFonts w:ascii="PT Sans" w:hAnsi="PT Sans" w:cs="Calibri"/>
          <w:bCs/>
          <w:color w:val="1A425E"/>
          <w:sz w:val="20"/>
          <w:szCs w:val="20"/>
          <w:u w:val="single"/>
        </w:rPr>
        <w:tab/>
      </w:r>
      <w:r w:rsidR="00C67A28" w:rsidRPr="00941C1A">
        <w:rPr>
          <w:rFonts w:ascii="PT Sans" w:hAnsi="PT Sans" w:cs="Calibri"/>
          <w:bCs/>
          <w:color w:val="1A425E"/>
          <w:sz w:val="20"/>
          <w:szCs w:val="20"/>
          <w:u w:val="single"/>
        </w:rPr>
        <w:tab/>
        <w:t xml:space="preserve"> D</w:t>
      </w:r>
      <w:r>
        <w:rPr>
          <w:rFonts w:ascii="PT Sans" w:hAnsi="PT Sans" w:cs="Calibri"/>
          <w:bCs/>
          <w:color w:val="1A425E"/>
          <w:sz w:val="20"/>
          <w:szCs w:val="20"/>
          <w:u w:val="single"/>
        </w:rPr>
        <w:t>yddiad</w:t>
      </w:r>
      <w:r w:rsidR="00C67A28" w:rsidRPr="00941C1A">
        <w:rPr>
          <w:rFonts w:ascii="PT Sans" w:hAnsi="PT Sans" w:cs="Calibri"/>
          <w:bCs/>
          <w:color w:val="1A425E"/>
          <w:sz w:val="20"/>
          <w:szCs w:val="20"/>
          <w:u w:val="single"/>
        </w:rPr>
        <w:tab/>
      </w:r>
      <w:r w:rsidR="00C67A28" w:rsidRPr="00941C1A">
        <w:rPr>
          <w:rFonts w:ascii="PT Sans" w:hAnsi="PT Sans" w:cs="Calibri"/>
          <w:bCs/>
          <w:color w:val="1A425E"/>
          <w:sz w:val="20"/>
          <w:szCs w:val="20"/>
          <w:u w:val="single"/>
        </w:rPr>
        <w:tab/>
      </w:r>
      <w:r w:rsidR="00C67A28" w:rsidRPr="00941C1A">
        <w:rPr>
          <w:rFonts w:ascii="PT Sans" w:hAnsi="PT Sans" w:cs="Calibri"/>
          <w:bCs/>
          <w:color w:val="1A425E"/>
          <w:sz w:val="20"/>
          <w:szCs w:val="20"/>
          <w:u w:val="single"/>
        </w:rPr>
        <w:tab/>
      </w:r>
    </w:p>
    <w:p w14:paraId="64FAE24E" w14:textId="50EF12F6" w:rsidR="00A234E7" w:rsidRPr="00941C1A" w:rsidRDefault="004F183B" w:rsidP="00A234E7">
      <w:pPr>
        <w:spacing w:after="0"/>
        <w:rPr>
          <w:rFonts w:ascii="PT Sans" w:hAnsi="PT Sans"/>
          <w:bCs/>
          <w:color w:val="1A425E"/>
          <w:sz w:val="20"/>
          <w:szCs w:val="20"/>
        </w:rPr>
      </w:pPr>
      <w:r>
        <w:rPr>
          <w:rFonts w:ascii="PT Sans" w:hAnsi="PT Sans" w:cs="Calibri"/>
          <w:bCs/>
          <w:color w:val="1A425E"/>
          <w:sz w:val="20"/>
          <w:szCs w:val="20"/>
        </w:rPr>
        <w:t xml:space="preserve">Os ydych am gynnwys eich </w:t>
      </w:r>
      <w:r w:rsidR="00822B8C" w:rsidRPr="00941C1A">
        <w:rPr>
          <w:rFonts w:ascii="PT Sans" w:hAnsi="PT Sans" w:cs="Calibri"/>
          <w:bCs/>
          <w:color w:val="1A425E"/>
          <w:sz w:val="20"/>
          <w:szCs w:val="20"/>
        </w:rPr>
        <w:t xml:space="preserve">CV </w:t>
      </w:r>
      <w:r>
        <w:rPr>
          <w:rFonts w:ascii="PT Sans" w:hAnsi="PT Sans" w:cs="Calibri"/>
          <w:bCs/>
          <w:color w:val="1A425E"/>
          <w:sz w:val="20"/>
          <w:szCs w:val="20"/>
        </w:rPr>
        <w:t>neu ychwanegu gwybodaeth y credwch fydd o gymorth ar gyfer ein proses rhestr fer i ddewis ymgeiswyr i’w cyfweld, yna atodwch i’r ffurflen hon. Dylid e-bostio neu bostio ffurflenni cais cyflawn ac unrhyw wybodaeth ychwanegol i:</w:t>
      </w:r>
      <w:r w:rsidR="00A234E7" w:rsidRPr="00941C1A">
        <w:rPr>
          <w:rFonts w:ascii="PT Sans" w:hAnsi="PT Sans"/>
          <w:bCs/>
          <w:color w:val="1A425E"/>
          <w:sz w:val="20"/>
          <w:szCs w:val="20"/>
        </w:rPr>
        <w:t xml:space="preserve"> </w:t>
      </w:r>
    </w:p>
    <w:p w14:paraId="07C8AA9F" w14:textId="7002C03A" w:rsidR="00A234E7" w:rsidRPr="00941C1A" w:rsidRDefault="00B2024F" w:rsidP="00A234E7">
      <w:pPr>
        <w:spacing w:after="0"/>
        <w:rPr>
          <w:rFonts w:ascii="PT Sans" w:hAnsi="PT Sans" w:cstheme="minorHAnsi"/>
          <w:bCs/>
          <w:color w:val="1A425E"/>
          <w:sz w:val="20"/>
          <w:szCs w:val="20"/>
        </w:rPr>
      </w:pPr>
      <w:r w:rsidRPr="00941C1A">
        <w:rPr>
          <w:rFonts w:ascii="PT Sans" w:hAnsi="PT Sans" w:cstheme="minorHAnsi"/>
          <w:bCs/>
          <w:color w:val="1A425E"/>
          <w:sz w:val="20"/>
          <w:szCs w:val="20"/>
        </w:rPr>
        <w:t>Carys Mills,</w:t>
      </w:r>
      <w:r w:rsidR="00A234E7" w:rsidRPr="00941C1A">
        <w:rPr>
          <w:rFonts w:ascii="PT Sans" w:hAnsi="PT Sans" w:cstheme="minorHAnsi"/>
          <w:bCs/>
          <w:color w:val="1A425E"/>
          <w:sz w:val="20"/>
          <w:szCs w:val="20"/>
        </w:rPr>
        <w:t xml:space="preserve"> </w:t>
      </w:r>
      <w:r w:rsidR="004F183B">
        <w:rPr>
          <w:rFonts w:ascii="PT Sans" w:hAnsi="PT Sans" w:cstheme="minorHAnsi"/>
          <w:bCs/>
          <w:color w:val="1A425E"/>
          <w:sz w:val="20"/>
          <w:szCs w:val="20"/>
        </w:rPr>
        <w:t>Swyddfa’r Harbwr</w:t>
      </w:r>
      <w:r w:rsidR="00A234E7" w:rsidRPr="00941C1A">
        <w:rPr>
          <w:rFonts w:ascii="PT Sans" w:hAnsi="PT Sans" w:cstheme="minorHAnsi"/>
          <w:bCs/>
          <w:color w:val="1A425E"/>
          <w:sz w:val="20"/>
          <w:szCs w:val="20"/>
        </w:rPr>
        <w:t xml:space="preserve">, </w:t>
      </w:r>
      <w:r w:rsidR="004F183B">
        <w:rPr>
          <w:rFonts w:ascii="PT Sans" w:hAnsi="PT Sans" w:cstheme="minorHAnsi"/>
          <w:bCs/>
          <w:color w:val="1A425E"/>
          <w:sz w:val="20"/>
          <w:szCs w:val="20"/>
        </w:rPr>
        <w:t>Canolfan Rhagoriaeth Morwrol, Harbwr</w:t>
      </w:r>
      <w:r w:rsidRPr="00941C1A">
        <w:rPr>
          <w:rFonts w:ascii="PT Sans" w:hAnsi="PT Sans" w:cstheme="minorHAnsi"/>
          <w:bCs/>
          <w:color w:val="1A425E"/>
          <w:sz w:val="20"/>
          <w:szCs w:val="20"/>
        </w:rPr>
        <w:t xml:space="preserve"> Saundersfoot</w:t>
      </w:r>
      <w:r w:rsidR="00A234E7" w:rsidRPr="00941C1A">
        <w:rPr>
          <w:rFonts w:ascii="PT Sans" w:hAnsi="PT Sans" w:cstheme="minorHAnsi"/>
          <w:bCs/>
          <w:color w:val="1A425E"/>
          <w:sz w:val="20"/>
          <w:szCs w:val="20"/>
        </w:rPr>
        <w:t>,</w:t>
      </w:r>
      <w:r w:rsidR="00C67A28" w:rsidRPr="00941C1A">
        <w:rPr>
          <w:rFonts w:ascii="PT Sans" w:hAnsi="PT Sans" w:cstheme="minorHAnsi"/>
          <w:bCs/>
          <w:color w:val="1A425E"/>
          <w:sz w:val="20"/>
          <w:szCs w:val="20"/>
        </w:rPr>
        <w:t xml:space="preserve"> </w:t>
      </w:r>
      <w:r w:rsidR="00A234E7" w:rsidRPr="00941C1A">
        <w:rPr>
          <w:rFonts w:ascii="PT Sans" w:hAnsi="PT Sans" w:cstheme="minorHAnsi"/>
          <w:bCs/>
          <w:color w:val="1A425E"/>
          <w:sz w:val="20"/>
          <w:szCs w:val="20"/>
        </w:rPr>
        <w:t>Saundersfoot,</w:t>
      </w:r>
      <w:r w:rsidR="00C67A28" w:rsidRPr="00941C1A">
        <w:rPr>
          <w:rFonts w:ascii="PT Sans" w:hAnsi="PT Sans" w:cstheme="minorHAnsi"/>
          <w:bCs/>
          <w:color w:val="1A425E"/>
          <w:sz w:val="20"/>
          <w:szCs w:val="20"/>
        </w:rPr>
        <w:t xml:space="preserve"> </w:t>
      </w:r>
      <w:r w:rsidR="004F183B">
        <w:rPr>
          <w:rFonts w:ascii="PT Sans" w:hAnsi="PT Sans" w:cstheme="minorHAnsi"/>
          <w:bCs/>
          <w:color w:val="1A425E"/>
          <w:sz w:val="20"/>
          <w:szCs w:val="20"/>
        </w:rPr>
        <w:t>Sir Benfro</w:t>
      </w:r>
      <w:r w:rsidR="006B3318" w:rsidRPr="00941C1A">
        <w:rPr>
          <w:rFonts w:ascii="PT Sans" w:hAnsi="PT Sans" w:cstheme="minorHAnsi"/>
          <w:bCs/>
          <w:color w:val="1A425E"/>
          <w:sz w:val="20"/>
          <w:szCs w:val="20"/>
        </w:rPr>
        <w:t>,</w:t>
      </w:r>
      <w:r w:rsidR="00A234E7" w:rsidRPr="00941C1A">
        <w:rPr>
          <w:rFonts w:ascii="PT Sans" w:hAnsi="PT Sans" w:cstheme="minorHAnsi"/>
          <w:bCs/>
          <w:color w:val="1A425E"/>
          <w:sz w:val="20"/>
          <w:szCs w:val="20"/>
        </w:rPr>
        <w:t> SA69 9HE</w:t>
      </w:r>
    </w:p>
    <w:p w14:paraId="384658E6" w14:textId="70537DBC" w:rsidR="00A234E7" w:rsidRPr="00941C1A" w:rsidRDefault="00A234E7" w:rsidP="00A234E7">
      <w:pPr>
        <w:spacing w:after="0"/>
        <w:rPr>
          <w:rFonts w:ascii="PT Sans" w:hAnsi="PT Sans" w:cstheme="minorHAnsi"/>
          <w:bCs/>
          <w:color w:val="1A425E"/>
          <w:sz w:val="20"/>
          <w:szCs w:val="20"/>
        </w:rPr>
      </w:pPr>
      <w:r w:rsidRPr="00941C1A">
        <w:rPr>
          <w:rFonts w:ascii="PT Sans" w:hAnsi="PT Sans" w:cstheme="minorHAnsi"/>
          <w:bCs/>
          <w:color w:val="1A425E"/>
          <w:sz w:val="20"/>
          <w:szCs w:val="20"/>
        </w:rPr>
        <w:t>T: +44 (0) 1834 812 094 E: </w:t>
      </w:r>
      <w:hyperlink r:id="rId9" w:history="1">
        <w:r w:rsidR="006B3318" w:rsidRPr="00941C1A">
          <w:rPr>
            <w:rStyle w:val="Hyperlink"/>
            <w:rFonts w:ascii="PT Sans" w:hAnsi="PT Sans" w:cstheme="minorHAnsi"/>
            <w:bCs/>
            <w:color w:val="1A425E"/>
            <w:sz w:val="20"/>
            <w:szCs w:val="20"/>
          </w:rPr>
          <w:t>cmills@saundersfootharbour.co.uk</w:t>
        </w:r>
      </w:hyperlink>
    </w:p>
    <w:p w14:paraId="7DCD3FCD" w14:textId="77777777" w:rsidR="00A234E7" w:rsidRPr="00941C1A" w:rsidRDefault="00A234E7">
      <w:pPr>
        <w:rPr>
          <w:rFonts w:ascii="PT Sans" w:hAnsi="PT Sans" w:cstheme="minorHAnsi"/>
          <w:bCs/>
          <w:color w:val="1A425E"/>
          <w:sz w:val="20"/>
          <w:szCs w:val="20"/>
        </w:rPr>
      </w:pPr>
    </w:p>
    <w:p w14:paraId="461589EB" w14:textId="1D707839" w:rsidR="00B21727" w:rsidRPr="00941C1A" w:rsidRDefault="00D87359">
      <w:pPr>
        <w:rPr>
          <w:rFonts w:ascii="PT Sans" w:hAnsi="PT Sans" w:cstheme="minorHAnsi"/>
          <w:bCs/>
          <w:color w:val="1A425E"/>
          <w:sz w:val="20"/>
          <w:szCs w:val="20"/>
        </w:rPr>
      </w:pPr>
      <w:r>
        <w:rPr>
          <w:rFonts w:ascii="PT Sans" w:eastAsia="Calibri" w:hAnsi="PT Sans" w:cs="PT Sans"/>
          <w:color w:val="1A425E"/>
          <w:sz w:val="20"/>
          <w:szCs w:val="20"/>
          <w:lang w:eastAsia="en-GB"/>
        </w:rPr>
        <w:t xml:space="preserve">Y dyddiad cau yw  </w:t>
      </w:r>
      <w:r>
        <w:rPr>
          <w:rFonts w:ascii="PT Sans" w:eastAsia="Calibri" w:hAnsi="PT Sans" w:cs="PT Sans"/>
          <w:b/>
          <w:bCs/>
          <w:color w:val="1A425E"/>
          <w:sz w:val="20"/>
          <w:szCs w:val="20"/>
          <w:lang w:eastAsia="en-GB"/>
        </w:rPr>
        <w:t xml:space="preserve">Dydd Gwener </w:t>
      </w:r>
      <w:r w:rsidR="005F56A3">
        <w:rPr>
          <w:rFonts w:ascii="PT Sans" w:eastAsia="Calibri" w:hAnsi="PT Sans" w:cs="PT Sans"/>
          <w:b/>
          <w:bCs/>
          <w:color w:val="1A425E"/>
          <w:sz w:val="20"/>
          <w:szCs w:val="20"/>
          <w:lang w:eastAsia="en-GB"/>
        </w:rPr>
        <w:t>28</w:t>
      </w:r>
      <w:r>
        <w:rPr>
          <w:rFonts w:ascii="PT Sans" w:eastAsia="Calibri" w:hAnsi="PT Sans" w:cs="PT Sans"/>
          <w:b/>
          <w:bCs/>
          <w:color w:val="1A425E"/>
          <w:sz w:val="20"/>
          <w:szCs w:val="20"/>
          <w:lang w:eastAsia="en-GB"/>
        </w:rPr>
        <w:t xml:space="preserve"> Mai 2021 (12 hanner dydd)</w:t>
      </w:r>
      <w:r>
        <w:rPr>
          <w:rFonts w:ascii="PT Sans" w:eastAsia="Calibri" w:hAnsi="PT Sans" w:cs="PT Sans"/>
          <w:color w:val="1A425E"/>
          <w:sz w:val="20"/>
          <w:szCs w:val="20"/>
          <w:lang w:eastAsia="en-GB"/>
        </w:rPr>
        <w:t>. Gwnewch yn siŵr fod eich cais yn ein cyrraedd cyn y dyddiad a’r amser hwn. Byddwn yn cydnabod pob cais a dderbynnir.</w:t>
      </w:r>
    </w:p>
    <w:sectPr w:rsidR="00B21727" w:rsidRPr="00941C1A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ECB52" w14:textId="77777777" w:rsidR="00B811E4" w:rsidRDefault="00B811E4" w:rsidP="00822B8C">
      <w:pPr>
        <w:spacing w:before="0" w:after="0" w:line="240" w:lineRule="auto"/>
      </w:pPr>
      <w:r>
        <w:separator/>
      </w:r>
    </w:p>
  </w:endnote>
  <w:endnote w:type="continuationSeparator" w:id="0">
    <w:p w14:paraId="6F708FF7" w14:textId="77777777" w:rsidR="00B811E4" w:rsidRDefault="00B811E4" w:rsidP="00822B8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Sans"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7EC2B" w14:textId="52D36A7F" w:rsidR="00822B8C" w:rsidRPr="00357F38" w:rsidRDefault="00822B8C">
    <w:pPr>
      <w:pStyle w:val="Footer"/>
      <w:rPr>
        <w:rFonts w:ascii="PT Sans" w:hAnsi="PT Sans"/>
        <w:color w:val="1A425E"/>
        <w:sz w:val="16"/>
        <w:szCs w:val="16"/>
      </w:rPr>
    </w:pPr>
    <w:r w:rsidRPr="00357F38">
      <w:rPr>
        <w:rFonts w:ascii="PT Sans" w:hAnsi="PT Sans"/>
        <w:color w:val="1A425E"/>
        <w:sz w:val="16"/>
        <w:szCs w:val="16"/>
      </w:rPr>
      <w:fldChar w:fldCharType="begin"/>
    </w:r>
    <w:r w:rsidRPr="00357F38">
      <w:rPr>
        <w:rFonts w:ascii="PT Sans" w:hAnsi="PT Sans"/>
        <w:color w:val="1A425E"/>
        <w:sz w:val="16"/>
        <w:szCs w:val="16"/>
      </w:rPr>
      <w:instrText xml:space="preserve"> PAGE   \* MERGEFORMAT </w:instrText>
    </w:r>
    <w:r w:rsidRPr="00357F38">
      <w:rPr>
        <w:rFonts w:ascii="PT Sans" w:hAnsi="PT Sans"/>
        <w:color w:val="1A425E"/>
        <w:sz w:val="16"/>
        <w:szCs w:val="16"/>
      </w:rPr>
      <w:fldChar w:fldCharType="separate"/>
    </w:r>
    <w:r w:rsidR="00732E63">
      <w:rPr>
        <w:rFonts w:ascii="PT Sans" w:hAnsi="PT Sans"/>
        <w:noProof/>
        <w:color w:val="1A425E"/>
        <w:sz w:val="16"/>
        <w:szCs w:val="16"/>
      </w:rPr>
      <w:t>1</w:t>
    </w:r>
    <w:r w:rsidRPr="00357F38">
      <w:rPr>
        <w:rFonts w:ascii="PT Sans" w:hAnsi="PT Sans"/>
        <w:noProof/>
        <w:color w:val="1A425E"/>
        <w:sz w:val="16"/>
        <w:szCs w:val="16"/>
      </w:rPr>
      <w:fldChar w:fldCharType="end"/>
    </w:r>
  </w:p>
  <w:p w14:paraId="50AC0B95" w14:textId="77777777" w:rsidR="00822B8C" w:rsidRPr="00357F38" w:rsidRDefault="00822B8C">
    <w:pPr>
      <w:pStyle w:val="Footer"/>
      <w:rPr>
        <w:rFonts w:ascii="PT Sans" w:hAnsi="PT Sans"/>
        <w:color w:val="1A425E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6E12C" w14:textId="77777777" w:rsidR="00B811E4" w:rsidRDefault="00B811E4" w:rsidP="00822B8C">
      <w:pPr>
        <w:spacing w:before="0" w:after="0" w:line="240" w:lineRule="auto"/>
      </w:pPr>
      <w:r>
        <w:separator/>
      </w:r>
    </w:p>
  </w:footnote>
  <w:footnote w:type="continuationSeparator" w:id="0">
    <w:p w14:paraId="316AC3B3" w14:textId="77777777" w:rsidR="00B811E4" w:rsidRDefault="00B811E4" w:rsidP="00822B8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93971" w14:textId="3B2A5F44" w:rsidR="00822B8C" w:rsidRPr="00357F38" w:rsidRDefault="00FE7297" w:rsidP="00FE7297">
    <w:pPr>
      <w:pStyle w:val="Header"/>
      <w:rPr>
        <w:rFonts w:ascii="PT Sans" w:hAnsi="PT Sans" w:cs="Calibri"/>
        <w:b/>
        <w:color w:val="1A425E"/>
        <w:sz w:val="22"/>
        <w:szCs w:val="22"/>
      </w:rPr>
    </w:pPr>
    <w:r w:rsidRPr="00357F38">
      <w:rPr>
        <w:rFonts w:ascii="PT Sans" w:hAnsi="PT Sans" w:cs="Calibri"/>
        <w:b/>
        <w:noProof/>
        <w:color w:val="1A425E"/>
        <w:sz w:val="22"/>
        <w:szCs w:val="22"/>
        <w:lang w:eastAsia="en-GB"/>
      </w:rPr>
      <w:drawing>
        <wp:anchor distT="0" distB="0" distL="114300" distR="114300" simplePos="0" relativeHeight="251658240" behindDoc="0" locked="0" layoutInCell="1" allowOverlap="1" wp14:anchorId="4B30E9AC" wp14:editId="652DB3D7">
          <wp:simplePos x="0" y="0"/>
          <wp:positionH relativeFrom="column">
            <wp:posOffset>0</wp:posOffset>
          </wp:positionH>
          <wp:positionV relativeFrom="paragraph">
            <wp:posOffset>-20955</wp:posOffset>
          </wp:positionV>
          <wp:extent cx="1171575" cy="718703"/>
          <wp:effectExtent l="0" t="0" r="0" b="571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1575" cy="7187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1C1A">
      <w:rPr>
        <w:rFonts w:ascii="PT Sans" w:hAnsi="PT Sans" w:cs="Calibri"/>
        <w:b/>
        <w:color w:val="1A425E"/>
        <w:sz w:val="22"/>
        <w:szCs w:val="22"/>
      </w:rPr>
      <w:t>HARBWR SAUNDERSFOOT A CHANOLFAN ARFORDIROL RHYNGWLADOL CYMRU</w:t>
    </w:r>
  </w:p>
  <w:p w14:paraId="79D678AA" w14:textId="6BB0256D" w:rsidR="005E2607" w:rsidRPr="005E2607" w:rsidRDefault="00941C1A" w:rsidP="00FE7297">
    <w:pPr>
      <w:pStyle w:val="Header"/>
      <w:rPr>
        <w:rFonts w:ascii="PT Sans" w:hAnsi="PT Sans" w:cs="Calibri"/>
        <w:b/>
        <w:color w:val="1A425E"/>
        <w:sz w:val="26"/>
        <w:szCs w:val="26"/>
      </w:rPr>
    </w:pPr>
    <w:r>
      <w:rPr>
        <w:rFonts w:ascii="PT Sans" w:hAnsi="PT Sans" w:cs="Calibri"/>
        <w:b/>
        <w:color w:val="1A425E"/>
        <w:sz w:val="26"/>
        <w:szCs w:val="26"/>
      </w:rPr>
      <w:t>Ffurflen Gai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zEwNzO2sDA1sDBS0lEKTi0uzszPAykwqgUAe2vi2SwAAAA="/>
  </w:docVars>
  <w:rsids>
    <w:rsidRoot w:val="007264D6"/>
    <w:rsid w:val="00036AAA"/>
    <w:rsid w:val="00116DF0"/>
    <w:rsid w:val="00214D87"/>
    <w:rsid w:val="002C3E9D"/>
    <w:rsid w:val="00357F38"/>
    <w:rsid w:val="003B2D63"/>
    <w:rsid w:val="003B6F3B"/>
    <w:rsid w:val="004509AB"/>
    <w:rsid w:val="00472272"/>
    <w:rsid w:val="004F183B"/>
    <w:rsid w:val="005E2607"/>
    <w:rsid w:val="005F56A3"/>
    <w:rsid w:val="00656AD8"/>
    <w:rsid w:val="006A6033"/>
    <w:rsid w:val="006B3318"/>
    <w:rsid w:val="007264D6"/>
    <w:rsid w:val="00732E63"/>
    <w:rsid w:val="007C7E31"/>
    <w:rsid w:val="007D0C69"/>
    <w:rsid w:val="00822B8C"/>
    <w:rsid w:val="008975BB"/>
    <w:rsid w:val="008B5354"/>
    <w:rsid w:val="00941C1A"/>
    <w:rsid w:val="00982D03"/>
    <w:rsid w:val="009D736A"/>
    <w:rsid w:val="00A03637"/>
    <w:rsid w:val="00A234E7"/>
    <w:rsid w:val="00AF4429"/>
    <w:rsid w:val="00AF67CB"/>
    <w:rsid w:val="00B06047"/>
    <w:rsid w:val="00B2024F"/>
    <w:rsid w:val="00B21727"/>
    <w:rsid w:val="00B811E4"/>
    <w:rsid w:val="00C67A28"/>
    <w:rsid w:val="00C90F2C"/>
    <w:rsid w:val="00D275A1"/>
    <w:rsid w:val="00D524E7"/>
    <w:rsid w:val="00D87359"/>
    <w:rsid w:val="00DC24FC"/>
    <w:rsid w:val="00DF3F7D"/>
    <w:rsid w:val="00E00F5D"/>
    <w:rsid w:val="00E222DC"/>
    <w:rsid w:val="00E50FEE"/>
    <w:rsid w:val="00EB1FA5"/>
    <w:rsid w:val="00EB50E9"/>
    <w:rsid w:val="00F35563"/>
    <w:rsid w:val="00F46822"/>
    <w:rsid w:val="00F8183E"/>
    <w:rsid w:val="00FE7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845E519"/>
  <w15:chartTrackingRefBased/>
  <w15:docId w15:val="{D87327F3-974C-4D56-869E-942C723DB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4D6"/>
    <w:pPr>
      <w:spacing w:before="120" w:after="120" w:line="264" w:lineRule="auto"/>
    </w:pPr>
    <w:rPr>
      <w:rFonts w:ascii="Verdana" w:eastAsia="MS Mincho" w:hAnsi="Verdana"/>
      <w:sz w:val="24"/>
      <w:szCs w:val="24"/>
      <w:lang w:val="cy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64D6"/>
    <w:pPr>
      <w:keepNext/>
      <w:keepLines/>
      <w:spacing w:before="0" w:after="240" w:line="240" w:lineRule="auto"/>
      <w:outlineLvl w:val="0"/>
    </w:pPr>
    <w:rPr>
      <w:rFonts w:eastAsia="MS Gothic"/>
      <w:bCs/>
      <w:color w:val="00496E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64D6"/>
    <w:pPr>
      <w:keepNext/>
      <w:keepLines/>
      <w:spacing w:before="240"/>
      <w:outlineLvl w:val="1"/>
    </w:pPr>
    <w:rPr>
      <w:rFonts w:eastAsia="MS Gothic"/>
      <w:bCs/>
      <w:color w:val="0077D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264D6"/>
    <w:rPr>
      <w:rFonts w:ascii="Verdana" w:eastAsia="MS Gothic" w:hAnsi="Verdana" w:cs="Times New Roman"/>
      <w:bCs/>
      <w:color w:val="00496E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7264D6"/>
    <w:rPr>
      <w:rFonts w:ascii="Verdana" w:eastAsia="MS Gothic" w:hAnsi="Verdana" w:cs="Times New Roman"/>
      <w:bCs/>
      <w:color w:val="0077D4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64D6"/>
  </w:style>
  <w:style w:type="character" w:customStyle="1" w:styleId="CommentTextChar">
    <w:name w:val="Comment Text Char"/>
    <w:link w:val="CommentText"/>
    <w:uiPriority w:val="99"/>
    <w:semiHidden/>
    <w:rsid w:val="007264D6"/>
    <w:rPr>
      <w:rFonts w:ascii="Verdana" w:eastAsia="MS Mincho" w:hAnsi="Verdana" w:cs="Times New Roman"/>
      <w:sz w:val="24"/>
      <w:szCs w:val="24"/>
    </w:rPr>
  </w:style>
  <w:style w:type="paragraph" w:customStyle="1" w:styleId="AnswerBox">
    <w:name w:val="AnswerBox"/>
    <w:basedOn w:val="Normal"/>
    <w:qFormat/>
    <w:rsid w:val="007264D6"/>
    <w:pPr>
      <w:pBdr>
        <w:top w:val="single" w:sz="4" w:space="1" w:color="auto"/>
        <w:left w:val="single" w:sz="4" w:space="4" w:color="auto"/>
        <w:bottom w:val="single" w:sz="4" w:space="31" w:color="auto"/>
        <w:right w:val="single" w:sz="4" w:space="4" w:color="auto"/>
      </w:pBdr>
    </w:pPr>
  </w:style>
  <w:style w:type="character" w:styleId="CommentReference">
    <w:name w:val="annotation reference"/>
    <w:uiPriority w:val="99"/>
    <w:semiHidden/>
    <w:unhideWhenUsed/>
    <w:rsid w:val="007264D6"/>
    <w:rPr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7264D6"/>
  </w:style>
  <w:style w:type="paragraph" w:styleId="BalloonText">
    <w:name w:val="Balloon Text"/>
    <w:basedOn w:val="Normal"/>
    <w:link w:val="BalloonTextChar"/>
    <w:uiPriority w:val="99"/>
    <w:semiHidden/>
    <w:unhideWhenUsed/>
    <w:rsid w:val="007264D6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264D6"/>
    <w:rPr>
      <w:rFonts w:ascii="Tahoma" w:eastAsia="MS Mincho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B50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22B8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822B8C"/>
    <w:rPr>
      <w:rFonts w:ascii="Verdana" w:eastAsia="MS Mincho" w:hAnsi="Verdana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22B8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22B8C"/>
    <w:rPr>
      <w:rFonts w:ascii="Verdana" w:eastAsia="MS Mincho" w:hAnsi="Verdana"/>
      <w:sz w:val="24"/>
      <w:szCs w:val="24"/>
      <w:lang w:eastAsia="en-US"/>
    </w:rPr>
  </w:style>
  <w:style w:type="character" w:styleId="Hyperlink">
    <w:name w:val="Hyperlink"/>
    <w:uiPriority w:val="99"/>
    <w:unhideWhenUsed/>
    <w:rsid w:val="00A234E7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73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2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cmills@saundersfootharbour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423C90C12B34488EA8FC0BD289DB24" ma:contentTypeVersion="12" ma:contentTypeDescription="Create a new document." ma:contentTypeScope="" ma:versionID="9d48bf0ddf0e109b83cdfbb836948979">
  <xsd:schema xmlns:xsd="http://www.w3.org/2001/XMLSchema" xmlns:xs="http://www.w3.org/2001/XMLSchema" xmlns:p="http://schemas.microsoft.com/office/2006/metadata/properties" xmlns:ns2="26b12689-d5ca-407a-8a27-cb0cba18c769" xmlns:ns3="f8a442a2-b1f2-4ead-a30a-f924dec51218" targetNamespace="http://schemas.microsoft.com/office/2006/metadata/properties" ma:root="true" ma:fieldsID="6568c1f2aff4a4863ae27c3ae738dbc5" ns2:_="" ns3:_="">
    <xsd:import namespace="26b12689-d5ca-407a-8a27-cb0cba18c769"/>
    <xsd:import namespace="f8a442a2-b1f2-4ead-a30a-f924dec5121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b12689-d5ca-407a-8a27-cb0cba18c7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a442a2-b1f2-4ead-a30a-f924dec512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9D8D14-9E81-44F1-B2CD-CBD4E10605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b12689-d5ca-407a-8a27-cb0cba18c769"/>
    <ds:schemaRef ds:uri="f8a442a2-b1f2-4ead-a30a-f924dec512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60B1E7-2A72-425F-9385-EE345C0CA6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B4C811-AAD1-4AA0-A165-1267EF4F97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315</Words>
  <Characters>1670</Characters>
  <Application>Microsoft Office Word</Application>
  <DocSecurity>0</DocSecurity>
  <Lines>11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as</Company>
  <LinksUpToDate>false</LinksUpToDate>
  <CharactersWithSpaces>1950</CharactersWithSpaces>
  <SharedDoc>false</SharedDoc>
  <HLinks>
    <vt:vector size="6" baseType="variant">
      <vt:variant>
        <vt:i4>7143448</vt:i4>
      </vt:variant>
      <vt:variant>
        <vt:i4>22</vt:i4>
      </vt:variant>
      <vt:variant>
        <vt:i4>0</vt:i4>
      </vt:variant>
      <vt:variant>
        <vt:i4>5</vt:i4>
      </vt:variant>
      <vt:variant>
        <vt:lpwstr>mailto:info@saundersfootharbour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ebb</dc:creator>
  <cp:keywords/>
  <cp:lastModifiedBy>welcome Heritage</cp:lastModifiedBy>
  <cp:revision>16</cp:revision>
  <cp:lastPrinted>2017-10-17T10:51:00Z</cp:lastPrinted>
  <dcterms:created xsi:type="dcterms:W3CDTF">2021-04-23T15:21:00Z</dcterms:created>
  <dcterms:modified xsi:type="dcterms:W3CDTF">2021-05-07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423C90C12B34488EA8FC0BD289DB24</vt:lpwstr>
  </property>
</Properties>
</file>